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F7BB62" w14:textId="083AC0EA" w:rsidR="00E45585" w:rsidRDefault="002E4D12" w:rsidP="00BC0E25">
      <w:pPr>
        <w:jc w:val="center"/>
      </w:pPr>
      <w:r>
        <w:t>Trip Addendum</w:t>
      </w:r>
    </w:p>
    <w:p w14:paraId="0F083482" w14:textId="7AF3585D" w:rsidR="009B448F" w:rsidRDefault="002E4D12">
      <w:r>
        <w:t xml:space="preserve">This Trip Addendum for charter transportation services </w:t>
      </w:r>
      <w:r w:rsidR="0332583B">
        <w:t>is executed pursuant to</w:t>
      </w:r>
      <w:r w:rsidR="671BBAED">
        <w:t>, and incorporates the terms of, that certain</w:t>
      </w:r>
      <w:r w:rsidR="5E317943">
        <w:t xml:space="preserve"> Transportation Services Agreement dated _______, ________ (“A</w:t>
      </w:r>
      <w:r w:rsidR="09AB6855">
        <w:t>g</w:t>
      </w:r>
      <w:r w:rsidR="5E317943">
        <w:t xml:space="preserve">reement”) between the University of Denver (“DU”) and ____________________________ </w:t>
      </w:r>
      <w:r>
        <w:t>(</w:t>
      </w:r>
      <w:r w:rsidR="5E317943">
        <w:t>“Contractor”)</w:t>
      </w:r>
      <w:r>
        <w:t>.</w:t>
      </w:r>
    </w:p>
    <w:tbl>
      <w:tblPr>
        <w:tblStyle w:val="TableGrid"/>
        <w:tblW w:w="0" w:type="auto"/>
        <w:tblLook w:val="04A0" w:firstRow="1" w:lastRow="0" w:firstColumn="1" w:lastColumn="0" w:noHBand="0" w:noVBand="1"/>
      </w:tblPr>
      <w:tblGrid>
        <w:gridCol w:w="4675"/>
        <w:gridCol w:w="4675"/>
      </w:tblGrid>
      <w:tr w:rsidR="00825661" w14:paraId="31F14B1B" w14:textId="77777777" w:rsidTr="00323DB1">
        <w:tc>
          <w:tcPr>
            <w:tcW w:w="4675" w:type="dxa"/>
          </w:tcPr>
          <w:p w14:paraId="2DAA7A32" w14:textId="5C882034" w:rsidR="00323DB1" w:rsidRDefault="002E4D12">
            <w:r>
              <w:t>Dates of service to be provided</w:t>
            </w:r>
          </w:p>
        </w:tc>
        <w:tc>
          <w:tcPr>
            <w:tcW w:w="4675" w:type="dxa"/>
          </w:tcPr>
          <w:p w14:paraId="001EA01E" w14:textId="7CA4D1D7" w:rsidR="00323DB1" w:rsidRDefault="002E4D12">
            <w:r>
              <w:t>Start date:                            End date:</w:t>
            </w:r>
          </w:p>
        </w:tc>
      </w:tr>
      <w:tr w:rsidR="00825661" w14:paraId="7F9C5AF9" w14:textId="77777777" w:rsidTr="00323DB1">
        <w:tc>
          <w:tcPr>
            <w:tcW w:w="4675" w:type="dxa"/>
          </w:tcPr>
          <w:p w14:paraId="10DB2B19" w14:textId="29BCC425" w:rsidR="00323DB1" w:rsidRDefault="002E4D12">
            <w:r>
              <w:t>Itinerary of trips to be provided</w:t>
            </w:r>
          </w:p>
        </w:tc>
        <w:tc>
          <w:tcPr>
            <w:tcW w:w="4675" w:type="dxa"/>
          </w:tcPr>
          <w:p w14:paraId="78AE4FAB" w14:textId="6F80832D" w:rsidR="00323DB1" w:rsidRDefault="002E4D12" w:rsidP="00323DB1">
            <w:pPr>
              <w:pStyle w:val="ListParagraph"/>
              <w:numPr>
                <w:ilvl w:val="0"/>
                <w:numId w:val="1"/>
              </w:numPr>
            </w:pPr>
            <w:r>
              <w:t>Pick-up at [Location], [Time]; Drop-off at [Location], [Time]; Luggage Yes No</w:t>
            </w:r>
          </w:p>
          <w:p w14:paraId="6309EF02" w14:textId="5D00C636" w:rsidR="00323DB1" w:rsidRDefault="002E4D12" w:rsidP="00323DB1">
            <w:pPr>
              <w:pStyle w:val="ListParagraph"/>
              <w:numPr>
                <w:ilvl w:val="0"/>
                <w:numId w:val="1"/>
              </w:numPr>
            </w:pPr>
            <w:r>
              <w:t>Pick-up at [Location], [Time]; Drop-off at [Location], [Time]; Luggage Yes No</w:t>
            </w:r>
          </w:p>
          <w:p w14:paraId="170E2D04" w14:textId="77777777" w:rsidR="00323DB1" w:rsidRDefault="002E4D12" w:rsidP="00323DB1">
            <w:pPr>
              <w:pStyle w:val="ListParagraph"/>
              <w:numPr>
                <w:ilvl w:val="0"/>
                <w:numId w:val="1"/>
              </w:numPr>
            </w:pPr>
            <w:r>
              <w:t>Pick-up at [Location], [Time]; Drop-off at [Location], [Time]; Luggage Yes No</w:t>
            </w:r>
          </w:p>
          <w:p w14:paraId="4311093E" w14:textId="7898C017" w:rsidR="00323DB1" w:rsidRDefault="00323DB1" w:rsidP="00323DB1">
            <w:pPr>
              <w:pStyle w:val="ListParagraph"/>
            </w:pPr>
          </w:p>
        </w:tc>
      </w:tr>
      <w:tr w:rsidR="00825661" w14:paraId="0CF9F2D5" w14:textId="77777777" w:rsidTr="00323DB1">
        <w:tc>
          <w:tcPr>
            <w:tcW w:w="4675" w:type="dxa"/>
          </w:tcPr>
          <w:p w14:paraId="38469CF5" w14:textId="1E754EFC" w:rsidR="00D771C6" w:rsidRDefault="002E4D12">
            <w:r>
              <w:t>Stops with driver down time per trip</w:t>
            </w:r>
          </w:p>
        </w:tc>
        <w:tc>
          <w:tcPr>
            <w:tcW w:w="4675" w:type="dxa"/>
          </w:tcPr>
          <w:p w14:paraId="67FA374D" w14:textId="2AD342D1" w:rsidR="00D771C6" w:rsidRDefault="002E4D12" w:rsidP="00D771C6">
            <w:r>
              <w:t>Trip 1.</w:t>
            </w:r>
          </w:p>
          <w:p w14:paraId="4F4850C5" w14:textId="118AA0E9" w:rsidR="00D771C6" w:rsidRDefault="002E4D12" w:rsidP="00D771C6">
            <w:r>
              <w:t>Trip 2.</w:t>
            </w:r>
          </w:p>
          <w:p w14:paraId="3B926F24" w14:textId="62D664F4" w:rsidR="00D771C6" w:rsidRDefault="002E4D12" w:rsidP="00D771C6">
            <w:r>
              <w:t>Trip 3.</w:t>
            </w:r>
          </w:p>
          <w:p w14:paraId="0800423E" w14:textId="1E4190B1" w:rsidR="00D771C6" w:rsidRDefault="00D771C6" w:rsidP="00D771C6"/>
        </w:tc>
      </w:tr>
      <w:tr w:rsidR="00825661" w14:paraId="40FC8B3A" w14:textId="77777777" w:rsidTr="00323DB1">
        <w:tc>
          <w:tcPr>
            <w:tcW w:w="4675" w:type="dxa"/>
          </w:tcPr>
          <w:p w14:paraId="42F37359" w14:textId="77777777" w:rsidR="00323DB1" w:rsidRDefault="002E4D12" w:rsidP="00323DB1">
            <w:r>
              <w:t>Number of passengers per trip</w:t>
            </w:r>
          </w:p>
          <w:p w14:paraId="2C5AFF4A" w14:textId="2D9A4152" w:rsidR="00D771C6" w:rsidRDefault="00D771C6" w:rsidP="00323DB1"/>
        </w:tc>
        <w:tc>
          <w:tcPr>
            <w:tcW w:w="4675" w:type="dxa"/>
          </w:tcPr>
          <w:p w14:paraId="3A008509" w14:textId="77777777" w:rsidR="00323DB1" w:rsidRDefault="00323DB1" w:rsidP="00323DB1"/>
        </w:tc>
      </w:tr>
      <w:tr w:rsidR="00825661" w14:paraId="23208192" w14:textId="77777777" w:rsidTr="00323DB1">
        <w:tc>
          <w:tcPr>
            <w:tcW w:w="4675" w:type="dxa"/>
          </w:tcPr>
          <w:p w14:paraId="40D5B8D7" w14:textId="62D2F9FE" w:rsidR="00323DB1" w:rsidRDefault="002E4D12" w:rsidP="00323DB1">
            <w:r>
              <w:t>Number of luggage per noted trip above</w:t>
            </w:r>
          </w:p>
        </w:tc>
        <w:tc>
          <w:tcPr>
            <w:tcW w:w="4675" w:type="dxa"/>
          </w:tcPr>
          <w:p w14:paraId="6220E5E6" w14:textId="77777777" w:rsidR="00323DB1" w:rsidRDefault="00323DB1" w:rsidP="00323DB1"/>
        </w:tc>
      </w:tr>
      <w:tr w:rsidR="00825661" w14:paraId="4ED107CF" w14:textId="77777777" w:rsidTr="00323DB1">
        <w:tc>
          <w:tcPr>
            <w:tcW w:w="4675" w:type="dxa"/>
          </w:tcPr>
          <w:p w14:paraId="0C0C963B" w14:textId="4F0373CB" w:rsidR="00D771C6" w:rsidRDefault="002E4D12" w:rsidP="00323DB1">
            <w:r>
              <w:t>Type of vehicles to be provided</w:t>
            </w:r>
          </w:p>
        </w:tc>
        <w:tc>
          <w:tcPr>
            <w:tcW w:w="4675" w:type="dxa"/>
          </w:tcPr>
          <w:p w14:paraId="59EC06E3" w14:textId="77777777" w:rsidR="00D771C6" w:rsidRDefault="00D771C6" w:rsidP="00323DB1"/>
        </w:tc>
      </w:tr>
      <w:tr w:rsidR="00825661" w14:paraId="4EB77369" w14:textId="77777777" w:rsidTr="00323DB1">
        <w:tc>
          <w:tcPr>
            <w:tcW w:w="4675" w:type="dxa"/>
          </w:tcPr>
          <w:p w14:paraId="33760B8F" w14:textId="49735FA1" w:rsidR="00D771C6" w:rsidRDefault="002E4D12" w:rsidP="00323DB1">
            <w:r>
              <w:t>Number of vehicles to be provided</w:t>
            </w:r>
          </w:p>
        </w:tc>
        <w:tc>
          <w:tcPr>
            <w:tcW w:w="4675" w:type="dxa"/>
          </w:tcPr>
          <w:p w14:paraId="52A63E78" w14:textId="77777777" w:rsidR="00D771C6" w:rsidRDefault="00D771C6" w:rsidP="00323DB1"/>
        </w:tc>
      </w:tr>
      <w:tr w:rsidR="00825661" w14:paraId="4F11FDBA" w14:textId="77777777" w:rsidTr="00323DB1">
        <w:tc>
          <w:tcPr>
            <w:tcW w:w="4675" w:type="dxa"/>
          </w:tcPr>
          <w:p w14:paraId="6ED3599C" w14:textId="2DC757EA" w:rsidR="00D771C6" w:rsidRDefault="002E4D12" w:rsidP="00323DB1">
            <w:r>
              <w:t>Number of drivers to be provided</w:t>
            </w:r>
          </w:p>
        </w:tc>
        <w:tc>
          <w:tcPr>
            <w:tcW w:w="4675" w:type="dxa"/>
          </w:tcPr>
          <w:p w14:paraId="3D21A70A" w14:textId="77777777" w:rsidR="00D771C6" w:rsidRDefault="00D771C6" w:rsidP="00323DB1"/>
        </w:tc>
      </w:tr>
      <w:tr w:rsidR="00825661" w14:paraId="27ECA7B8" w14:textId="77777777" w:rsidTr="00323DB1">
        <w:tc>
          <w:tcPr>
            <w:tcW w:w="4675" w:type="dxa"/>
          </w:tcPr>
          <w:p w14:paraId="003FB346" w14:textId="1B9D03B3" w:rsidR="00D771C6" w:rsidRDefault="002E4D12" w:rsidP="00323DB1">
            <w:r>
              <w:t>Supplementals (ex: Tour guide, food, drink, AV)</w:t>
            </w:r>
          </w:p>
        </w:tc>
        <w:tc>
          <w:tcPr>
            <w:tcW w:w="4675" w:type="dxa"/>
          </w:tcPr>
          <w:p w14:paraId="26CD2AB8" w14:textId="77777777" w:rsidR="00D771C6" w:rsidRDefault="00D771C6" w:rsidP="00323DB1"/>
        </w:tc>
      </w:tr>
      <w:tr w:rsidR="00825661" w14:paraId="3698A52B" w14:textId="77777777" w:rsidTr="00323DB1">
        <w:tc>
          <w:tcPr>
            <w:tcW w:w="4675" w:type="dxa"/>
          </w:tcPr>
          <w:p w14:paraId="3CEAFBA9" w14:textId="2F3414A3" w:rsidR="00D771C6" w:rsidRDefault="002E4D12" w:rsidP="00323DB1">
            <w:r>
              <w:t>Special requests (ex: Disability assistance, additional wait time)</w:t>
            </w:r>
          </w:p>
        </w:tc>
        <w:tc>
          <w:tcPr>
            <w:tcW w:w="4675" w:type="dxa"/>
          </w:tcPr>
          <w:p w14:paraId="1DC5569E" w14:textId="77777777" w:rsidR="00D771C6" w:rsidRDefault="00D771C6" w:rsidP="00323DB1"/>
        </w:tc>
      </w:tr>
      <w:tr w:rsidR="00825661" w14:paraId="6EEE4C10" w14:textId="77777777" w:rsidTr="00323DB1">
        <w:tc>
          <w:tcPr>
            <w:tcW w:w="4675" w:type="dxa"/>
          </w:tcPr>
          <w:p w14:paraId="39ADB99D" w14:textId="6CC60109" w:rsidR="00D771C6" w:rsidRDefault="002E4D12" w:rsidP="00323DB1">
            <w:r>
              <w:t>Subcontractor?</w:t>
            </w:r>
          </w:p>
        </w:tc>
        <w:tc>
          <w:tcPr>
            <w:tcW w:w="4675" w:type="dxa"/>
          </w:tcPr>
          <w:p w14:paraId="58B6913A" w14:textId="77777777" w:rsidR="00D771C6" w:rsidRDefault="00D771C6" w:rsidP="00323DB1"/>
        </w:tc>
      </w:tr>
      <w:tr w:rsidR="00825661" w14:paraId="7B58D039" w14:textId="77777777" w:rsidTr="00323DB1">
        <w:tc>
          <w:tcPr>
            <w:tcW w:w="4675" w:type="dxa"/>
          </w:tcPr>
          <w:p w14:paraId="64E94CDD" w14:textId="61E23E31" w:rsidR="00D771C6" w:rsidRDefault="002E4D12" w:rsidP="00323DB1">
            <w:r>
              <w:t>Emergency contact information</w:t>
            </w:r>
          </w:p>
        </w:tc>
        <w:tc>
          <w:tcPr>
            <w:tcW w:w="4675" w:type="dxa"/>
          </w:tcPr>
          <w:p w14:paraId="65369E03" w14:textId="77777777" w:rsidR="00D771C6" w:rsidRDefault="00D771C6" w:rsidP="00323DB1"/>
        </w:tc>
      </w:tr>
      <w:tr w:rsidR="00825661" w14:paraId="505289BE" w14:textId="77777777" w:rsidTr="00323DB1">
        <w:tc>
          <w:tcPr>
            <w:tcW w:w="4675" w:type="dxa"/>
          </w:tcPr>
          <w:p w14:paraId="47D09B6C" w14:textId="15DF0F1C" w:rsidR="00D771C6" w:rsidRDefault="002E4D12" w:rsidP="00323DB1">
            <w:r>
              <w:t>Dispatch contact information (in case of itinerary change)</w:t>
            </w:r>
          </w:p>
        </w:tc>
        <w:tc>
          <w:tcPr>
            <w:tcW w:w="4675" w:type="dxa"/>
          </w:tcPr>
          <w:p w14:paraId="28E76676" w14:textId="77777777" w:rsidR="00D771C6" w:rsidRDefault="00D771C6" w:rsidP="00323DB1"/>
        </w:tc>
      </w:tr>
      <w:tr w:rsidR="00825661" w14:paraId="66EF4289" w14:textId="77777777" w:rsidTr="00323DB1">
        <w:tc>
          <w:tcPr>
            <w:tcW w:w="4675" w:type="dxa"/>
          </w:tcPr>
          <w:p w14:paraId="54956CBD" w14:textId="5D069C82" w:rsidR="00D771C6" w:rsidRDefault="002E4D12" w:rsidP="00323DB1">
            <w:r>
              <w:t xml:space="preserve">Tipping </w:t>
            </w:r>
            <w:r>
              <w:t>expectations</w:t>
            </w:r>
          </w:p>
        </w:tc>
        <w:tc>
          <w:tcPr>
            <w:tcW w:w="4675" w:type="dxa"/>
          </w:tcPr>
          <w:p w14:paraId="03797E4F" w14:textId="77777777" w:rsidR="00D771C6" w:rsidRDefault="00D771C6" w:rsidP="00323DB1"/>
        </w:tc>
      </w:tr>
      <w:tr w:rsidR="00825661" w14:paraId="192A0A66" w14:textId="77777777" w:rsidTr="00323DB1">
        <w:tc>
          <w:tcPr>
            <w:tcW w:w="4675" w:type="dxa"/>
          </w:tcPr>
          <w:p w14:paraId="5002E2BA" w14:textId="6C4BC61A" w:rsidR="00D771C6" w:rsidRDefault="002E4D12" w:rsidP="00323DB1">
            <w:r>
              <w:t>All-inclusive costs (itemized budget may be attached)</w:t>
            </w:r>
          </w:p>
        </w:tc>
        <w:tc>
          <w:tcPr>
            <w:tcW w:w="4675" w:type="dxa"/>
          </w:tcPr>
          <w:p w14:paraId="19C0EBFD" w14:textId="516DA322" w:rsidR="00D771C6" w:rsidRDefault="002E4D12" w:rsidP="00323DB1">
            <w:r>
              <w:t>$</w:t>
            </w:r>
          </w:p>
        </w:tc>
      </w:tr>
    </w:tbl>
    <w:p w14:paraId="444551EC" w14:textId="77777777" w:rsidR="00982FE1" w:rsidRDefault="00982FE1"/>
    <w:tbl>
      <w:tblPr>
        <w:tblStyle w:val="TableGrid"/>
        <w:tblW w:w="0" w:type="auto"/>
        <w:tblLook w:val="04A0" w:firstRow="1" w:lastRow="0" w:firstColumn="1" w:lastColumn="0" w:noHBand="0" w:noVBand="1"/>
      </w:tblPr>
      <w:tblGrid>
        <w:gridCol w:w="4675"/>
        <w:gridCol w:w="4675"/>
      </w:tblGrid>
      <w:tr w:rsidR="00825661" w14:paraId="7717204C" w14:textId="77777777" w:rsidTr="00044BAC">
        <w:tc>
          <w:tcPr>
            <w:tcW w:w="4675" w:type="dxa"/>
          </w:tcPr>
          <w:p w14:paraId="32649211" w14:textId="5212EB18" w:rsidR="00982FE1" w:rsidRPr="00BC0E25" w:rsidRDefault="002E4D12" w:rsidP="00044BAC">
            <w:r>
              <w:t>University of Denver</w:t>
            </w:r>
            <w:r w:rsidRPr="00BC0E25">
              <w:t xml:space="preserve"> Authorized Signatory</w:t>
            </w:r>
          </w:p>
        </w:tc>
        <w:tc>
          <w:tcPr>
            <w:tcW w:w="4675" w:type="dxa"/>
          </w:tcPr>
          <w:p w14:paraId="57446D04" w14:textId="77777777" w:rsidR="00982FE1" w:rsidRPr="00BC0E25" w:rsidRDefault="002E4D12" w:rsidP="00044BAC">
            <w:r w:rsidRPr="00BC0E25">
              <w:t>Contractor Authorized Signatory</w:t>
            </w:r>
          </w:p>
        </w:tc>
      </w:tr>
      <w:tr w:rsidR="00825661" w14:paraId="41A69713" w14:textId="77777777" w:rsidTr="00044BAC">
        <w:tc>
          <w:tcPr>
            <w:tcW w:w="4675" w:type="dxa"/>
          </w:tcPr>
          <w:p w14:paraId="4D3EE863" w14:textId="77777777" w:rsidR="00982FE1" w:rsidRPr="00BC0E25" w:rsidRDefault="002E4D12" w:rsidP="00044BAC">
            <w:r w:rsidRPr="00BC0E25">
              <w:t>Name</w:t>
            </w:r>
          </w:p>
        </w:tc>
        <w:tc>
          <w:tcPr>
            <w:tcW w:w="4675" w:type="dxa"/>
          </w:tcPr>
          <w:p w14:paraId="016603A6" w14:textId="77777777" w:rsidR="00982FE1" w:rsidRPr="00BC0E25" w:rsidRDefault="002E4D12" w:rsidP="00044BAC">
            <w:r w:rsidRPr="00BC0E25">
              <w:t>Name</w:t>
            </w:r>
          </w:p>
        </w:tc>
      </w:tr>
      <w:tr w:rsidR="00825661" w14:paraId="15043865" w14:textId="77777777" w:rsidTr="00044BAC">
        <w:tc>
          <w:tcPr>
            <w:tcW w:w="4675" w:type="dxa"/>
          </w:tcPr>
          <w:p w14:paraId="2EFE8E58" w14:textId="77777777" w:rsidR="00982FE1" w:rsidRPr="00BC0E25" w:rsidRDefault="002E4D12" w:rsidP="00044BAC">
            <w:r w:rsidRPr="00BC0E25">
              <w:t>Title</w:t>
            </w:r>
          </w:p>
        </w:tc>
        <w:tc>
          <w:tcPr>
            <w:tcW w:w="4675" w:type="dxa"/>
          </w:tcPr>
          <w:p w14:paraId="76A78E1F" w14:textId="77777777" w:rsidR="00982FE1" w:rsidRPr="00BC0E25" w:rsidRDefault="002E4D12" w:rsidP="00044BAC">
            <w:r w:rsidRPr="00BC0E25">
              <w:t>Title</w:t>
            </w:r>
          </w:p>
        </w:tc>
      </w:tr>
      <w:tr w:rsidR="00825661" w14:paraId="7A205864" w14:textId="77777777" w:rsidTr="00044BAC">
        <w:tc>
          <w:tcPr>
            <w:tcW w:w="4675" w:type="dxa"/>
          </w:tcPr>
          <w:p w14:paraId="5DF43B5A" w14:textId="77777777" w:rsidR="00982FE1" w:rsidRPr="00BC0E25" w:rsidRDefault="002E4D12" w:rsidP="00044BAC">
            <w:r w:rsidRPr="00BC0E25">
              <w:t>Signature</w:t>
            </w:r>
          </w:p>
        </w:tc>
        <w:tc>
          <w:tcPr>
            <w:tcW w:w="4675" w:type="dxa"/>
          </w:tcPr>
          <w:p w14:paraId="7D95E287" w14:textId="77777777" w:rsidR="00982FE1" w:rsidRPr="00BC0E25" w:rsidRDefault="002E4D12" w:rsidP="00044BAC">
            <w:r w:rsidRPr="00BC0E25">
              <w:t>Signature</w:t>
            </w:r>
          </w:p>
        </w:tc>
      </w:tr>
      <w:tr w:rsidR="00825661" w14:paraId="2B23901C" w14:textId="77777777" w:rsidTr="00044BAC">
        <w:tc>
          <w:tcPr>
            <w:tcW w:w="4675" w:type="dxa"/>
          </w:tcPr>
          <w:p w14:paraId="45EBDE34" w14:textId="77777777" w:rsidR="00982FE1" w:rsidRPr="00BC0E25" w:rsidRDefault="002E4D12" w:rsidP="00044BAC">
            <w:r w:rsidRPr="00BC0E25">
              <w:t>Date</w:t>
            </w:r>
          </w:p>
        </w:tc>
        <w:tc>
          <w:tcPr>
            <w:tcW w:w="4675" w:type="dxa"/>
          </w:tcPr>
          <w:p w14:paraId="04B83DB2" w14:textId="77777777" w:rsidR="00982FE1" w:rsidRPr="00BC0E25" w:rsidRDefault="002E4D12" w:rsidP="00044BAC">
            <w:r w:rsidRPr="00BC0E25">
              <w:t>Date</w:t>
            </w:r>
          </w:p>
        </w:tc>
      </w:tr>
    </w:tbl>
    <w:p w14:paraId="4230BA7E" w14:textId="178E2C47" w:rsidR="00323DB1" w:rsidRDefault="00323DB1"/>
    <w:sectPr w:rsidR="00323D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F62206"/>
    <w:multiLevelType w:val="hybridMultilevel"/>
    <w:tmpl w:val="3A74F878"/>
    <w:lvl w:ilvl="0" w:tplc="53987428">
      <w:start w:val="1"/>
      <w:numFmt w:val="decimal"/>
      <w:lvlText w:val="%1."/>
      <w:lvlJc w:val="left"/>
      <w:pPr>
        <w:ind w:left="360" w:hanging="360"/>
      </w:pPr>
      <w:rPr>
        <w:rFonts w:hint="default"/>
      </w:rPr>
    </w:lvl>
    <w:lvl w:ilvl="1" w:tplc="9A649C4A" w:tentative="1">
      <w:start w:val="1"/>
      <w:numFmt w:val="lowerLetter"/>
      <w:lvlText w:val="%2."/>
      <w:lvlJc w:val="left"/>
      <w:pPr>
        <w:ind w:left="1080" w:hanging="360"/>
      </w:pPr>
    </w:lvl>
    <w:lvl w:ilvl="2" w:tplc="2FC2717A" w:tentative="1">
      <w:start w:val="1"/>
      <w:numFmt w:val="lowerRoman"/>
      <w:lvlText w:val="%3."/>
      <w:lvlJc w:val="right"/>
      <w:pPr>
        <w:ind w:left="1800" w:hanging="180"/>
      </w:pPr>
    </w:lvl>
    <w:lvl w:ilvl="3" w:tplc="F8206C64" w:tentative="1">
      <w:start w:val="1"/>
      <w:numFmt w:val="decimal"/>
      <w:lvlText w:val="%4."/>
      <w:lvlJc w:val="left"/>
      <w:pPr>
        <w:ind w:left="2520" w:hanging="360"/>
      </w:pPr>
    </w:lvl>
    <w:lvl w:ilvl="4" w:tplc="CEA89E30" w:tentative="1">
      <w:start w:val="1"/>
      <w:numFmt w:val="lowerLetter"/>
      <w:lvlText w:val="%5."/>
      <w:lvlJc w:val="left"/>
      <w:pPr>
        <w:ind w:left="3240" w:hanging="360"/>
      </w:pPr>
    </w:lvl>
    <w:lvl w:ilvl="5" w:tplc="077A3DFA" w:tentative="1">
      <w:start w:val="1"/>
      <w:numFmt w:val="lowerRoman"/>
      <w:lvlText w:val="%6."/>
      <w:lvlJc w:val="right"/>
      <w:pPr>
        <w:ind w:left="3960" w:hanging="180"/>
      </w:pPr>
    </w:lvl>
    <w:lvl w:ilvl="6" w:tplc="0B923D4E" w:tentative="1">
      <w:start w:val="1"/>
      <w:numFmt w:val="decimal"/>
      <w:lvlText w:val="%7."/>
      <w:lvlJc w:val="left"/>
      <w:pPr>
        <w:ind w:left="4680" w:hanging="360"/>
      </w:pPr>
    </w:lvl>
    <w:lvl w:ilvl="7" w:tplc="282437B6" w:tentative="1">
      <w:start w:val="1"/>
      <w:numFmt w:val="lowerLetter"/>
      <w:lvlText w:val="%8."/>
      <w:lvlJc w:val="left"/>
      <w:pPr>
        <w:ind w:left="5400" w:hanging="360"/>
      </w:pPr>
    </w:lvl>
    <w:lvl w:ilvl="8" w:tplc="8E840AD0" w:tentative="1">
      <w:start w:val="1"/>
      <w:numFmt w:val="lowerRoman"/>
      <w:lvlText w:val="%9."/>
      <w:lvlJc w:val="right"/>
      <w:pPr>
        <w:ind w:left="6120" w:hanging="180"/>
      </w:pPr>
    </w:lvl>
  </w:abstractNum>
  <w:num w:numId="1" w16cid:durableId="7682347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GwsDCzNDY1tjS0NDNX0lEKTi0uzszPAykwqgUAWv+EyiwAAAA="/>
  </w:docVars>
  <w:rsids>
    <w:rsidRoot w:val="00323DB1"/>
    <w:rsid w:val="00044BAC"/>
    <w:rsid w:val="0012133D"/>
    <w:rsid w:val="002E4747"/>
    <w:rsid w:val="002E4D12"/>
    <w:rsid w:val="00323DB1"/>
    <w:rsid w:val="003265AE"/>
    <w:rsid w:val="003D117E"/>
    <w:rsid w:val="0044697F"/>
    <w:rsid w:val="004A59C8"/>
    <w:rsid w:val="0060657A"/>
    <w:rsid w:val="006A4F37"/>
    <w:rsid w:val="00825661"/>
    <w:rsid w:val="008E65FD"/>
    <w:rsid w:val="00936EB7"/>
    <w:rsid w:val="00980309"/>
    <w:rsid w:val="00982FE1"/>
    <w:rsid w:val="009B448F"/>
    <w:rsid w:val="00A43B47"/>
    <w:rsid w:val="00A61355"/>
    <w:rsid w:val="00B33B5F"/>
    <w:rsid w:val="00BC0E25"/>
    <w:rsid w:val="00C021A4"/>
    <w:rsid w:val="00C44C54"/>
    <w:rsid w:val="00D771C6"/>
    <w:rsid w:val="00DD2CCE"/>
    <w:rsid w:val="00E35BD6"/>
    <w:rsid w:val="00E45585"/>
    <w:rsid w:val="0332583B"/>
    <w:rsid w:val="05F020EA"/>
    <w:rsid w:val="06048B25"/>
    <w:rsid w:val="09AB6855"/>
    <w:rsid w:val="19058836"/>
    <w:rsid w:val="2B9949FF"/>
    <w:rsid w:val="2B9C05F2"/>
    <w:rsid w:val="3132C8BB"/>
    <w:rsid w:val="3588A74F"/>
    <w:rsid w:val="5E317943"/>
    <w:rsid w:val="5F624134"/>
    <w:rsid w:val="671BB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BA5FB"/>
  <w15:chartTrackingRefBased/>
  <w15:docId w15:val="{B296F73B-4880-4855-8583-9F17A96A9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3D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23D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23D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3D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3D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3D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3D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3D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3D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D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23D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23D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23D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3D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3D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3D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3D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3DB1"/>
    <w:rPr>
      <w:rFonts w:eastAsiaTheme="majorEastAsia" w:cstheme="majorBidi"/>
      <w:color w:val="272727" w:themeColor="text1" w:themeTint="D8"/>
    </w:rPr>
  </w:style>
  <w:style w:type="paragraph" w:styleId="Title">
    <w:name w:val="Title"/>
    <w:basedOn w:val="Normal"/>
    <w:next w:val="Normal"/>
    <w:link w:val="TitleChar"/>
    <w:uiPriority w:val="10"/>
    <w:qFormat/>
    <w:rsid w:val="00323D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3D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3D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3D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3DB1"/>
    <w:pPr>
      <w:spacing w:before="160"/>
      <w:jc w:val="center"/>
    </w:pPr>
    <w:rPr>
      <w:i/>
      <w:iCs/>
      <w:color w:val="404040" w:themeColor="text1" w:themeTint="BF"/>
    </w:rPr>
  </w:style>
  <w:style w:type="character" w:customStyle="1" w:styleId="QuoteChar">
    <w:name w:val="Quote Char"/>
    <w:basedOn w:val="DefaultParagraphFont"/>
    <w:link w:val="Quote"/>
    <w:uiPriority w:val="29"/>
    <w:rsid w:val="00323DB1"/>
    <w:rPr>
      <w:i/>
      <w:iCs/>
      <w:color w:val="404040" w:themeColor="text1" w:themeTint="BF"/>
    </w:rPr>
  </w:style>
  <w:style w:type="paragraph" w:styleId="ListParagraph">
    <w:name w:val="List Paragraph"/>
    <w:basedOn w:val="Normal"/>
    <w:uiPriority w:val="34"/>
    <w:qFormat/>
    <w:rsid w:val="00323DB1"/>
    <w:pPr>
      <w:ind w:left="720"/>
      <w:contextualSpacing/>
    </w:pPr>
  </w:style>
  <w:style w:type="character" w:styleId="IntenseEmphasis">
    <w:name w:val="Intense Emphasis"/>
    <w:basedOn w:val="DefaultParagraphFont"/>
    <w:uiPriority w:val="21"/>
    <w:qFormat/>
    <w:rsid w:val="00323DB1"/>
    <w:rPr>
      <w:i/>
      <w:iCs/>
      <w:color w:val="0F4761" w:themeColor="accent1" w:themeShade="BF"/>
    </w:rPr>
  </w:style>
  <w:style w:type="paragraph" w:styleId="IntenseQuote">
    <w:name w:val="Intense Quote"/>
    <w:basedOn w:val="Normal"/>
    <w:next w:val="Normal"/>
    <w:link w:val="IntenseQuoteChar"/>
    <w:uiPriority w:val="30"/>
    <w:qFormat/>
    <w:rsid w:val="00323D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3DB1"/>
    <w:rPr>
      <w:i/>
      <w:iCs/>
      <w:color w:val="0F4761" w:themeColor="accent1" w:themeShade="BF"/>
    </w:rPr>
  </w:style>
  <w:style w:type="character" w:styleId="IntenseReference">
    <w:name w:val="Intense Reference"/>
    <w:basedOn w:val="DefaultParagraphFont"/>
    <w:uiPriority w:val="32"/>
    <w:qFormat/>
    <w:rsid w:val="00323DB1"/>
    <w:rPr>
      <w:b/>
      <w:bCs/>
      <w:smallCaps/>
      <w:color w:val="0F4761" w:themeColor="accent1" w:themeShade="BF"/>
      <w:spacing w:val="5"/>
    </w:rPr>
  </w:style>
  <w:style w:type="character" w:styleId="CommentReference">
    <w:name w:val="annotation reference"/>
    <w:basedOn w:val="DefaultParagraphFont"/>
    <w:uiPriority w:val="99"/>
    <w:semiHidden/>
    <w:unhideWhenUsed/>
    <w:rsid w:val="00323DB1"/>
    <w:rPr>
      <w:sz w:val="16"/>
      <w:szCs w:val="16"/>
    </w:rPr>
  </w:style>
  <w:style w:type="paragraph" w:styleId="CommentText">
    <w:name w:val="annotation text"/>
    <w:basedOn w:val="Normal"/>
    <w:link w:val="CommentTextChar"/>
    <w:uiPriority w:val="99"/>
    <w:unhideWhenUsed/>
    <w:rsid w:val="00323DB1"/>
    <w:pPr>
      <w:spacing w:line="240" w:lineRule="auto"/>
    </w:pPr>
    <w:rPr>
      <w:sz w:val="20"/>
      <w:szCs w:val="20"/>
    </w:rPr>
  </w:style>
  <w:style w:type="character" w:customStyle="1" w:styleId="CommentTextChar">
    <w:name w:val="Comment Text Char"/>
    <w:basedOn w:val="DefaultParagraphFont"/>
    <w:link w:val="CommentText"/>
    <w:uiPriority w:val="99"/>
    <w:rsid w:val="00323DB1"/>
    <w:rPr>
      <w:sz w:val="20"/>
      <w:szCs w:val="20"/>
    </w:rPr>
  </w:style>
  <w:style w:type="paragraph" w:styleId="CommentSubject">
    <w:name w:val="annotation subject"/>
    <w:basedOn w:val="CommentText"/>
    <w:next w:val="CommentText"/>
    <w:link w:val="CommentSubjectChar"/>
    <w:uiPriority w:val="99"/>
    <w:semiHidden/>
    <w:unhideWhenUsed/>
    <w:rsid w:val="00323DB1"/>
    <w:rPr>
      <w:b/>
      <w:bCs/>
    </w:rPr>
  </w:style>
  <w:style w:type="character" w:customStyle="1" w:styleId="CommentSubjectChar">
    <w:name w:val="Comment Subject Char"/>
    <w:basedOn w:val="CommentTextChar"/>
    <w:link w:val="CommentSubject"/>
    <w:uiPriority w:val="99"/>
    <w:semiHidden/>
    <w:rsid w:val="00323DB1"/>
    <w:rPr>
      <w:b/>
      <w:bCs/>
      <w:sz w:val="20"/>
      <w:szCs w:val="20"/>
    </w:rPr>
  </w:style>
  <w:style w:type="table" w:styleId="TableGrid">
    <w:name w:val="Table Grid"/>
    <w:basedOn w:val="TableNormal"/>
    <w:uiPriority w:val="39"/>
    <w:rsid w:val="00323D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5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553EF66DC99349937957E11530AA27" ma:contentTypeVersion="4" ma:contentTypeDescription="Create a new document." ma:contentTypeScope="" ma:versionID="b38d2bd184053582aad6b2196b26228e">
  <xsd:schema xmlns:xsd="http://www.w3.org/2001/XMLSchema" xmlns:xs="http://www.w3.org/2001/XMLSchema" xmlns:p="http://schemas.microsoft.com/office/2006/metadata/properties" xmlns:ns2="12f54275-e47c-4802-9374-985912ecf39a" targetNamespace="http://schemas.microsoft.com/office/2006/metadata/properties" ma:root="true" ma:fieldsID="395e595bcd876a990496e2c2a2c4a681" ns2:_="">
    <xsd:import namespace="12f54275-e47c-4802-9374-985912ecf3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54275-e47c-4802-9374-985912ecf3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q:SciQuestMetadata xmlns:sq="http://schemas.sciquest.com/tcm/office/v1">
  <sq:AppVersion>15.3</sq:AppVersion>
  <sq:DocumentId>13536975</sq:DocumentId>
  <sq:AttachmentId>20862840</sq:AttachmentId>
  <sq:DocumentType>0</sq:DocumentType>
  <sq:DocumentVersion>1</sq:DocumentVersion>
</sq:SciQuestMetadata>
</file>

<file path=customXml/item5.xml><?xml version="1.0" encoding="utf-8"?>
<sqph:contractplaceholders xmlns:sqph="http://schemas.sciquest.com/tcm/office/placeholders/v1" locale="en-US">
  <sqph:ContractMgmt_ContractNumber debugId="ContractMgmt_ContractNumber" id="ContractMgmt_ContractNumber">2090-NPTRXX-1650-2025</sqph:ContractMgmt_ContractNumber>
  <sqph:TCMContracts_ContractRenewalNumber debugId="TCMContracts_ContractRenewalNumber" id="TCMContracts_ContractRenewalNumber">0</sqph:TCMContracts_ContractRenewalNumber>
  <sqph:TCMContracts_ContractAdmenmentNumber debugId="TCMContracts_ContractAdmenmentNumber" id="TCMContracts_ContractAdmenmentNumber">0</sqph:TCMContracts_ContractAdmenmentNumber>
  <sqph:TCMContracts_ContractMaxRenewals debugId="TCMContracts_ContractMaxRenewals" id="TCMContracts_ContractMaxRenewals">[[ Renewals Remaining ]]</sqph:TCMContracts_ContractMaxRenewals>
  <sqph:ContractMgmt_ContractName debugId="ContractMgmt_ContractName" id="ContractMgmt_ContractName">Request for a Template for International Transportation Services</sqph:ContractMgmt_ContractName>
  <sqph:ContractMgmt_Description debugId="ContractMgmt_Description" id="ContractMgmt_Description">There are some short-term study abroad programs which operate almost exclusively through services procured using Pcards with no contracts in place despite meeting requirements set forth in the Contract Management Policy (e.g., services performed abroad, inherently risky). In some cases (e.g., hotels, one-off tours) the risk is relatively low and doing so is a matter of necessity to offer cost-efficient, high-impact experiences. Generally, BOs and Procurement have not intervened on these transactions and the practice has been assumed acceptable by units operating these programs as a result. One service in particular that Eric and I feel is of higher risk and should not go without contract nor assessed for risk is transportation services. However, we recognize that customary, reasonable, and required differs from country to country and contracts, COIs, insurance minimums, and even safety regulations may not be available or standard in all cases. To this end, we feel supplying guidance to decision makers (signatories) and a DU agreement template for transportation services will help DU reduce the risks while accounting for these differences. 
With applicable programming/purchases in the pipeline for March, I've taken a stab at drafting an agreement template, addendum template, and guidance for signatories</sqph:ContractMgmt_Description>
  <sqph:ContractMgmt_ContractType debugId="ContractMgmt_ContractType" id="ContractMgmt_ContractType">Requests for new Template or current Template update/review</sqph:ContractMgmt_ContractType>
  <sqph:ContractConfigSection_ContractProject debugId="ContractConfigSection_ContractProject" id="ContractConfigSection_ContractProject">Enterprise Risk Management - 2090</sqph:ContractConfigSection_ContractProject>
  <sqph:ContractConfigSection_ParentContract debugId="ContractConfigSection_ParentContract" id="ContractConfigSection_ParentContract">[[ Parent Contract ]]</sqph:ContractConfigSection_ParentContract>
  <sqph:ContractConfigSection_ContractJurisdiction debugId="ContractConfigSection_ContractJurisdiction" id="ContractConfigSection_ContractJurisdiction">[[ Jurisdiction ]]</sqph:ContractConfigSection_ContractJurisdiction>
  <sqph:ContractConfigSection_Currency debugId="ContractConfigSection_Currency" id="ContractConfigSection_Currency">USD</sqph:ContractConfigSection_Currency>
  <sqph:ContractConfigSection_PaymentTerms debugId="ContractConfigSection_PaymentTerms" id="ContractConfigSection_PaymentTerms">[[ Payment Terms ]]</sqph:ContractConfigSection_PaymentTerms>
  <sqph:ContractMgmt_TimeZone debugId="ContractMgmt_TimeZone" id="ContractMgmt_TimeZone">MDT/MST - Mountain Standard Time (US/Mountain)</sqph:ContractMgmt_TimeZone>
  <sqph:ContractMgmt_EffectiveDate debugId="ContractMgmt_EffectiveDate" id="ContractMgmt_EffectiveDate">Upon Execution</sqph:ContractMgmt_EffectiveDate>
  <sqph:ContractMgmt_ExpirationDate debugId="ContractMgmt_ExpirationDate" id="ContractMgmt_ExpirationDate">2025-11-07T23:59:59</sqph:ContractMgmt_ExpirationDate>
  <sqph:ContractConfigSection_ContractManageres debugId="ContractConfigSection_ContractManageres" id="ContractConfigSection_ContractManageres">Melissa Polk</sqph:ContractConfigSection_ContractManageres>
  <sqph:ContractMgmt_Term debugId="ContractMgmt_Term" id="ContractMgmt_Term">[[ Term ]]</sqph:ContractMgmt_Term>
  <sqph:ContractMgmt_AutoRenew debugId="ContractMgmt_AutoRenew" id="ContractMgmt_AutoRenew">false</sqph:ContractMgmt_AutoRenew>
  <sqph:ContractMgmt_RenewalTerm debugId="ContractMgmt_RenewalTerm" id="ContractMgmt_RenewalTerm">[[ Renewal Term ]]</sqph:ContractMgmt_RenewalTerm>
  <sqph:ContractMgmt_RenewalNo debugId="ContractMgmt_RenewalNo" id="ContractMgmt_RenewalNo">0</sqph:ContractMgmt_RenewalNo>
  <sqph:ContractMgmt_Budget debugId="ContractMgmt_Budget" id="ContractMgmt_Budget">0.00 USD</sqph:ContractMgmt_Budget>
  <sqph:ContractMgmt_PRActual debugId="ContractMgmt_PRActual" id="ContractMgmt_PRActual">0.00 USD</sqph:ContractMgmt_PRActual>
  <sqph:ContractMgmt_LifetimePRActual debugId="ContractMgmt_LifetimePRActual" id="ContractMgmt_LifetimePRActual">0.00 USD</sqph:ContractMgmt_LifetimePRActual>
  <sqph:ContractMgmt_LifetimeMemberPRActual debugId="ContractMgmt_LifetimeMemberPRActual" id="ContractMgmt_LifetimeMemberPRActual">0.00 USD</sqph:ContractMgmt_LifetimeMemberPRActual>
  <sqph:ContractMgmt_POActual debugId="ContractMgmt_POActual" id="ContractMgmt_POActual">0.00 USD</sqph:ContractMgmt_POActual>
  <sqph:ContractMgmt_LifetimePOActual debugId="ContractMgmt_LifetimePOActual" id="ContractMgmt_LifetimePOActual">0.00 USD</sqph:ContractMgmt_LifetimePOActual>
  <sqph:ContractMgmt_LifetimeMemberPOActual debugId="ContractMgmt_LifetimeMemberPOActual" id="ContractMgmt_LifetimeMemberPOActual">0.00 USD</sqph:ContractMgmt_LifetimeMemberPOActual>
  <sqph:ContractMgmt_InvoiceActual debugId="ContractMgmt_InvoiceActual" id="ContractMgmt_InvoiceActual">0.00 USD</sqph:ContractMgmt_InvoiceActual>
  <sqph:ContractMgmt_LifetimeInvoiceActual debugId="ContractMgmt_LifetimeInvoiceActual" id="ContractMgmt_LifetimeInvoiceActual">0.00 USD</sqph:ContractMgmt_LifetimeInvoiceActual>
  <sqph:ContractMgmt_LifetimeMemberInvoiceActual debugId="ContractMgmt_LifetimeMemberInvoiceActual" id="ContractMgmt_LifetimeMemberInvoiceActual">0.00 USD</sqph:ContractMgmt_LifetimeMemberInvoiceActual>
  <sqph:ContractMgmt_TotalContractValue debugId="ContractMgmt_TotalContractValue" id="ContractMgmt_TotalContractValue">0.00 USD</sqph:ContractMgmt_TotalContractValue>
  <sqph:ContractMgmt_ContractValue debugId="ContractMgmt_ContractValue" id="ContractMgmt_ContractValue">0.00 USD</sqph:ContractMgmt_ContractValue>
  <sqph:UDF_276744 debugId="Does this contract need to be expedited?" id="276744" type="10">No</sqph:UDF_276744>
  <sqph:UDF_276826 debugId="Requested Completion Date for Expedited Review" id="276826" type="80">[[ Requested Completion Date for Expedited Review ]]</sqph:UDF_276826>
  <sqph:UDF_276866 debugId="Provide Reason for Expedite (Note: Not all Expedited Requests will be approved.)" id="276866" type="1">[[ Provide Reason for Expedite (Note: Not all Expedited Requests will be approved.) ]]</sqph:UDF_276866>
  <sqph:UDF_276964 debugId="Total dollar value of contract" id="276964" type="103">0.00 USD</sqph:UDF_276964>
  <sqph:UDF_276664 debugId="Does this contract contain provisions related to Intellectual Property or concern Intellectual Property of DU faculty, staff, or students?" id="276664" type="10">No</sqph:UDF_276664>
  <sqph:UDF_281225 debugId="Jurisdiction Additional Options" id="281225" type="60">[[ Jurisdiction Additional Options ]]</sqph:UDF_281225>
  <sqph:UDF_276788 debugId="Select appropriate Contract Workflow" id="276788" type="40">Non-Procurement  (Contract that is NOT associated with the purchase of goods and/or services.)</sqph:UDF_276788>
  <sqph:UDF_276868 debugId="Was the contract provided by the Vendor (Vendor Contract) OR is it a University-Approved Template (DU Contract)?" id="276868" type="60">Vendor Contract</sqph:UDF_276868>
  <sqph:UDF_276702 debugId="Does the contract deal with the transfer of any biological samples or other research-related materials?" id="276702" type="10">No</sqph:UDF_276702>
  <sqph:UDF_276750 debugId="Have you entered into similar contracts with this vendor?" id="276750" type="10">No</sqph:UDF_276750>
  <sqph:UDF_276848 debugId="if yes, enter the prior previous contract number." id="276848" type="0">[[ if yes, enter the prior previous contract number. ]]</sqph:UDF_276848>
  <sqph:UDF_276622 debugId="Annual amount of contract if a multi-year term" id="276622" type="103">0.00 USD</sqph:UDF_276622>
  <sqph:UDF_276585 debugId="Does the contract provide for an automatic extension of the term?" id="276585" type="10">[[ Does the contract provide for an automatic extension of the term? ]]</sqph:UDF_276585>
  <sqph:UDF_276725 debugId="If yes provide details?" id="276725" type="1">[[ If yes provide details? ]]</sqph:UDF_276725>
  <sqph:UDF_276566 debugId="Does this contract concern international travel?" id="276566" type="10">No</sqph:UDF_276566>
  <sqph:UDF_285742 debugId="Vendor Contact Name" id="285742" type="0">Risk Management</sqph:UDF_285742>
  <sqph:UDF_285604 debugId="Vendor Contact Phone Number" id="285604" type="0">(303) 5877476</sqph:UDF_285604>
  <sqph:UDF_285724 debugId="Vendor Contact Email" id="285724" type="0">margaret.tezak@du.edu</sqph:UDF_285724>
  <sqph:FirstParties>
    <sqph:FirstParty>
      <sqph:PlaceholderLegalEntityName>University of Denver</sqph:PlaceholderLegalEntityName>
      <sqph:PlaceholderLegalEntityDBA>[[ Doing Business As  (* University of Denver) ]]</sqph:PlaceholderLegalEntityDBA>
      <sqph:PlaceholderLegalEntityOtherNames>[[ Other Names (* University of Denver) ]]</sqph:PlaceholderLegalEntityOtherNames>
      <sqph:PlaceholderLegalEntityAddress1>[[ Street Line 1 (* University of Denver) ]]</sqph:PlaceholderLegalEntityAddress1>
      <sqph:PlaceholderLegalEntityAddress2>[[ Street Line 2 (* University of Denver) ]]</sqph:PlaceholderLegalEntityAddress2>
      <sqph:PlaceholderLegalEntityAddress3>[[ Street Line 3 (* University of Denver) ]]</sqph:PlaceholderLegalEntityAddress3>
      <sqph:PlaceholderLegalEntityCityTown>[[ City/Town (* University of Denver) ]]</sqph:PlaceholderLegalEntityCityTown>
      <sqph:PlaceholderLegalEntityStateProvince>[[ State/Province (* University of Denver) ]]</sqph:PlaceholderLegalEntityStateProvince>
      <sqph:PlaceholderLegalEntityPostalCode>[[ Postal Code (* University of Denver) ]]</sqph:PlaceholderLegalEntityPostalCode>
      <sqph:PlaceholderLegalEntityCountry>[[ Country (* University of Denver) ]]</sqph:PlaceholderLegalEntityCountry>
      <sqph:PlaceholderLegalEntityPhone>[[ Phone Number (* University of Denver) ]]</sqph:PlaceholderLegalEntityPhone>
      <sqph:PlaceholderLegalEntityFaxNumber>[[ Fax Number (* University of Denver) ]]</sqph:PlaceholderLegalEntityFaxNumber>
      <sqph:PlaceholderLegalEntityContractName>[[ Contact Name (* University of Denver) ]]</sqph:PlaceholderLegalEntityContractName>
      <sqph:PlaceholderLegalEntityContactTitle>[[ Contact Title (* University of Denver) ]]</sqph:PlaceholderLegalEntityContactTitle>
      <sqph:PlaceholderLegalEntityContactPhone>[[ Contact Phone Number (* University of Denver) ]]</sqph:PlaceholderLegalEntityContactPhone>
      <sqph:PlaceholderLegalEntityContractEmail>[[ Contact E-mail (* University of Denver) ]]</sqph:PlaceholderLegalEntityContractEmail>
    </sqph:FirstParty>
    <sqph:FirstParty>
      <sqph:PlaceholderLegalEntityName>[[ Name (Additional First Party 1) ]]</sqph:PlaceholderLegalEntityName>
      <sqph:PlaceholderLegalEntityDBA>[[ Doing Business As  (Additional First Party 1) ]]</sqph:PlaceholderLegalEntityDBA>
      <sqph:PlaceholderLegalEntityOtherNames>[[ Other Names (Additional First Party 1) ]]</sqph:PlaceholderLegalEntityOtherNames>
      <sqph:PlaceholderLegalEntityAddress1>[[ Street Line 1 (Additional First Party 1) ]]</sqph:PlaceholderLegalEntityAddress1>
      <sqph:PlaceholderLegalEntityAddress2>[[ Street Line 2 (Additional First Party 1) ]]</sqph:PlaceholderLegalEntityAddress2>
      <sqph:PlaceholderLegalEntityAddress3>[[ Street Line 3 (Additional First Party 1) ]]</sqph:PlaceholderLegalEntityAddress3>
      <sqph:PlaceholderLegalEntityCityTown>[[ City/Town (Additional First Party 1) ]]</sqph:PlaceholderLegalEntityCityTown>
      <sqph:PlaceholderLegalEntityStateProvince>[[ State/Province (Additional First Party 1) ]]</sqph:PlaceholderLegalEntityStateProvince>
      <sqph:PlaceholderLegalEntityPostalCode>[[ Postal Code (Additional First Party 1) ]]</sqph:PlaceholderLegalEntityPostalCode>
      <sqph:PlaceholderLegalEntityCountry>[[ Country (Additional First Party 1) ]]</sqph:PlaceholderLegalEntityCountry>
      <sqph:PlaceholderLegalEntityPhone>[[ Phone Number (Additional First Party 1) ]]</sqph:PlaceholderLegalEntityPhone>
      <sqph:PlaceholderLegalEntityFaxNumber>[[ Fax Number (Additional First Party 1) ]]</sqph:PlaceholderLegalEntityFaxNumber>
      <sqph:PlaceholderLegalEntityContractName>[[ Contact Name (Additional First Party 1 Contact ) ]]</sqph:PlaceholderLegalEntityContractName>
      <sqph:PlaceholderLegalEntityContactTitle>[[ Contact Title (Additional First Party 1 Contact ) ]]</sqph:PlaceholderLegalEntityContactTitle>
      <sqph:PlaceholderLegalEntityContactPhone>[[ Contact Phone Number (Additional First Party 1 Contact ) ]]</sqph:PlaceholderLegalEntityContactPhone>
      <sqph:PlaceholderLegalEntityContractEmail>[[ Contact E-mail (Additional First Party 1 Contact ) ]]</sqph:PlaceholderLegalEntityContractEmail>
    </sqph:FirstParty>
    <sqph:FirstParty>
      <sqph:PlaceholderLegalEntityName>[[ Name (Additional First Party 2) ]]</sqph:PlaceholderLegalEntityName>
      <sqph:PlaceholderLegalEntityDBA>[[ Doing Business As  (Additional First Party 2) ]]</sqph:PlaceholderLegalEntityDBA>
      <sqph:PlaceholderLegalEntityOtherNames>[[ Other Names (Additional First Party 2) ]]</sqph:PlaceholderLegalEntityOtherNames>
      <sqph:PlaceholderLegalEntityAddress1>[[ Street Line 1 (Additional First Party 2) ]]</sqph:PlaceholderLegalEntityAddress1>
      <sqph:PlaceholderLegalEntityAddress2>[[ Street Line 2 (Additional First Party 2) ]]</sqph:PlaceholderLegalEntityAddress2>
      <sqph:PlaceholderLegalEntityAddress3>[[ Street Line 3 (Additional First Party 2) ]]</sqph:PlaceholderLegalEntityAddress3>
      <sqph:PlaceholderLegalEntityCityTown>[[ City/Town (Additional First Party 2) ]]</sqph:PlaceholderLegalEntityCityTown>
      <sqph:PlaceholderLegalEntityStateProvince>[[ State/Province (Additional First Party 2) ]]</sqph:PlaceholderLegalEntityStateProvince>
      <sqph:PlaceholderLegalEntityPostalCode>[[ Postal Code (Additional First Party 2) ]]</sqph:PlaceholderLegalEntityPostalCode>
      <sqph:PlaceholderLegalEntityCountry>[[ Country (Additional First Party 2) ]]</sqph:PlaceholderLegalEntityCountry>
      <sqph:PlaceholderLegalEntityPhone>[[ Phone Number (Additional First Party 2) ]]</sqph:PlaceholderLegalEntityPhone>
      <sqph:PlaceholderLegalEntityFaxNumber>[[ Fax Number (Additional First Party 2) ]]</sqph:PlaceholderLegalEntityFaxNumber>
      <sqph:PlaceholderLegalEntityContractName>[[ Contact Name (Additional First Party 2 Contact ) ]]</sqph:PlaceholderLegalEntityContractName>
      <sqph:PlaceholderLegalEntityContactTitle>[[ Contact Title (Additional First Party 2 Contact ) ]]</sqph:PlaceholderLegalEntityContactTitle>
      <sqph:PlaceholderLegalEntityContactPhone>[[ Contact Phone Number (Additional First Party 2 Contact ) ]]</sqph:PlaceholderLegalEntityContactPhone>
      <sqph:PlaceholderLegalEntityContractEmail>[[ Contact E-mail (Additional First Party 2 Contact ) ]]</sqph:PlaceholderLegalEntityContractEmail>
    </sqph:FirstParty>
    <sqph:FirstParty>
      <sqph:PlaceholderLegalEntityName>[[ Name (Additional First Party 3) ]]</sqph:PlaceholderLegalEntityName>
      <sqph:PlaceholderLegalEntityDBA>[[ Doing Business As  (Additional First Party 3) ]]</sqph:PlaceholderLegalEntityDBA>
      <sqph:PlaceholderLegalEntityOtherNames>[[ Other Names (Additional First Party 3) ]]</sqph:PlaceholderLegalEntityOtherNames>
      <sqph:PlaceholderLegalEntityAddress1>[[ Street Line 1 (Additional First Party 3) ]]</sqph:PlaceholderLegalEntityAddress1>
      <sqph:PlaceholderLegalEntityAddress2>[[ Street Line 2 (Additional First Party 3) ]]</sqph:PlaceholderLegalEntityAddress2>
      <sqph:PlaceholderLegalEntityAddress3>[[ Street Line 3 (Additional First Party 3) ]]</sqph:PlaceholderLegalEntityAddress3>
      <sqph:PlaceholderLegalEntityCityTown>[[ City/Town (Additional First Party 3) ]]</sqph:PlaceholderLegalEntityCityTown>
      <sqph:PlaceholderLegalEntityStateProvince>[[ State/Province (Additional First Party 3) ]]</sqph:PlaceholderLegalEntityStateProvince>
      <sqph:PlaceholderLegalEntityPostalCode>[[ Postal Code (Additional First Party 3) ]]</sqph:PlaceholderLegalEntityPostalCode>
      <sqph:PlaceholderLegalEntityCountry>[[ Country (Additional First Party 3) ]]</sqph:PlaceholderLegalEntityCountry>
      <sqph:PlaceholderLegalEntityPhone>[[ Phone Number (Additional First Party 3) ]]</sqph:PlaceholderLegalEntityPhone>
      <sqph:PlaceholderLegalEntityFaxNumber>[[ Fax Number (Additional First Party 3) ]]</sqph:PlaceholderLegalEntityFaxNumber>
      <sqph:PlaceholderLegalEntityContractName>[[ Contact Name (Additional First Party 3 Contact ) ]]</sqph:PlaceholderLegalEntityContractName>
      <sqph:PlaceholderLegalEntityContactTitle>[[ Contact Title (Additional First Party 3 Contact ) ]]</sqph:PlaceholderLegalEntityContactTitle>
      <sqph:PlaceholderLegalEntityContactPhone>[[ Contact Phone Number (Additional First Party 3 Contact ) ]]</sqph:PlaceholderLegalEntityContactPhone>
      <sqph:PlaceholderLegalEntityContractEmail>[[ Contact E-mail (Additional First Party 3 Contact ) ]]</sqph:PlaceholderLegalEntityContractEmail>
    </sqph:FirstParty>
    <sqph:FirstParty>
      <sqph:PlaceholderLegalEntityName>[[ Name (Additional First Party 4) ]]</sqph:PlaceholderLegalEntityName>
      <sqph:PlaceholderLegalEntityDBA>[[ Doing Business As  (Additional First Party 4) ]]</sqph:PlaceholderLegalEntityDBA>
      <sqph:PlaceholderLegalEntityOtherNames>[[ Other Names (Additional First Party 4) ]]</sqph:PlaceholderLegalEntityOtherNames>
      <sqph:PlaceholderLegalEntityAddress1>[[ Street Line 1 (Additional First Party 4) ]]</sqph:PlaceholderLegalEntityAddress1>
      <sqph:PlaceholderLegalEntityAddress2>[[ Street Line 2 (Additional First Party 4) ]]</sqph:PlaceholderLegalEntityAddress2>
      <sqph:PlaceholderLegalEntityAddress3>[[ Street Line 3 (Additional First Party 4) ]]</sqph:PlaceholderLegalEntityAddress3>
      <sqph:PlaceholderLegalEntityCityTown>[[ City/Town (Additional First Party 4) ]]</sqph:PlaceholderLegalEntityCityTown>
      <sqph:PlaceholderLegalEntityStateProvince>[[ State/Province (Additional First Party 4) ]]</sqph:PlaceholderLegalEntityStateProvince>
      <sqph:PlaceholderLegalEntityPostalCode>[[ Postal Code (Additional First Party 4) ]]</sqph:PlaceholderLegalEntityPostalCode>
      <sqph:PlaceholderLegalEntityCountry>[[ Country (Additional First Party 4) ]]</sqph:PlaceholderLegalEntityCountry>
      <sqph:PlaceholderLegalEntityPhone>[[ Phone Number (Additional First Party 4) ]]</sqph:PlaceholderLegalEntityPhone>
      <sqph:PlaceholderLegalEntityFaxNumber>[[ Fax Number (Additional First Party 4) ]]</sqph:PlaceholderLegalEntityFaxNumber>
      <sqph:PlaceholderLegalEntityContractName>[[ Contact Name (Additional First Party 4 Contact ) ]]</sqph:PlaceholderLegalEntityContractName>
      <sqph:PlaceholderLegalEntityContactTitle>[[ Contact Title (Additional First Party 4 Contact ) ]]</sqph:PlaceholderLegalEntityContactTitle>
      <sqph:PlaceholderLegalEntityContactPhone>[[ Contact Phone Number (Additional First Party 4 Contact ) ]]</sqph:PlaceholderLegalEntityContactPhone>
      <sqph:PlaceholderLegalEntityContractEmail>[[ Contact E-mail (Additional First Party 4 Contact ) ]]</sqph:PlaceholderLegalEntityContractEmail>
    </sqph:FirstParty>
    <sqph:FirstParty>
      <sqph:PlaceholderLegalEntityName>[[ Name (Additional First Party 5) ]]</sqph:PlaceholderLegalEntityName>
      <sqph:PlaceholderLegalEntityDBA>[[ Doing Business As  (Additional First Party 5) ]]</sqph:PlaceholderLegalEntityDBA>
      <sqph:PlaceholderLegalEntityOtherNames>[[ Other Names (Additional First Party 5) ]]</sqph:PlaceholderLegalEntityOtherNames>
      <sqph:PlaceholderLegalEntityAddress1>[[ Street Line 1 (Additional First Party 5) ]]</sqph:PlaceholderLegalEntityAddress1>
      <sqph:PlaceholderLegalEntityAddress2>[[ Street Line 2 (Additional First Party 5) ]]</sqph:PlaceholderLegalEntityAddress2>
      <sqph:PlaceholderLegalEntityAddress3>[[ Street Line 3 (Additional First Party 5) ]]</sqph:PlaceholderLegalEntityAddress3>
      <sqph:PlaceholderLegalEntityCityTown>[[ City/Town (Additional First Party 5) ]]</sqph:PlaceholderLegalEntityCityTown>
      <sqph:PlaceholderLegalEntityStateProvince>[[ State/Province (Additional First Party 5) ]]</sqph:PlaceholderLegalEntityStateProvince>
      <sqph:PlaceholderLegalEntityPostalCode>[[ Postal Code (Additional First Party 5) ]]</sqph:PlaceholderLegalEntityPostalCode>
      <sqph:PlaceholderLegalEntityCountry>[[ Country (Additional First Party 5) ]]</sqph:PlaceholderLegalEntityCountry>
      <sqph:PlaceholderLegalEntityPhone>[[ Phone Number (Additional First Party 5) ]]</sqph:PlaceholderLegalEntityPhone>
      <sqph:PlaceholderLegalEntityFaxNumber>[[ Fax Number (Additional First Party 5) ]]</sqph:PlaceholderLegalEntityFaxNumber>
      <sqph:PlaceholderLegalEntityContractName>[[ Contact Name (Additional First Party 5 Contact ) ]]</sqph:PlaceholderLegalEntityContractName>
      <sqph:PlaceholderLegalEntityContactTitle>[[ Contact Title (Additional First Party 5 Contact ) ]]</sqph:PlaceholderLegalEntityContactTitle>
      <sqph:PlaceholderLegalEntityContactPhone>[[ Contact Phone Number (Additional First Party 5 Contact ) ]]</sqph:PlaceholderLegalEntityContactPhone>
      <sqph:PlaceholderLegalEntityContractEmail>[[ Contact E-mail (Additional First Party 5 Contact ) ]]</sqph:PlaceholderLegalEntityContractEmail>
    </sqph:FirstParty>
  </sqph:FirstParties>
  <sqph:SecondParties>
    <sqph:SecondParty>
      <sqph:PlaceholderLegalEntityName>Template Review</sqph:PlaceholderLegalEntityName>
      <sqph:PlaceholderLegalEntityDBA>[[ Doing Business As  (* Template Review) ]]</sqph:PlaceholderLegalEntityDBA>
      <sqph:PlaceholderLegalEntityOtherNames>[[ Other Names (* Template Review) ]]</sqph:PlaceholderLegalEntityOtherNames>
      <sqph:PlaceholderLegalEntityAddress1>[[ Street Line 1 (* Template Review) ]]</sqph:PlaceholderLegalEntityAddress1>
      <sqph:PlaceholderLegalEntityAddress2>[[ Street Line 2 (* Template Review) ]]</sqph:PlaceholderLegalEntityAddress2>
      <sqph:PlaceholderLegalEntityAddress3>[[ Street Line 3 (* Template Review) ]]</sqph:PlaceholderLegalEntityAddress3>
      <sqph:PlaceholderLegalEntityCityTown>[[ City/Town (* Template Review) ]]</sqph:PlaceholderLegalEntityCityTown>
      <sqph:PlaceholderLegalEntityStateProvince>[[ State/Province (* Template Review) ]]</sqph:PlaceholderLegalEntityStateProvince>
      <sqph:PlaceholderLegalEntityPostalCode>[[ Postal Code (* Template Review) ]]</sqph:PlaceholderLegalEntityPostalCode>
      <sqph:PlaceholderLegalEntityCountry>[[ Country (* Template Review) ]]</sqph:PlaceholderLegalEntityCountry>
      <sqph:PlaceholderLegalEntityPhone>[[ Phone Number (* Template Review) ]]</sqph:PlaceholderLegalEntityPhone>
      <sqph:PlaceholderLegalEntityFaxNumber>[[ Fax Number (* Template Review) ]]</sqph:PlaceholderLegalEntityFaxNumber>
      <sqph:PlaceholderLegalEntityContractName>[[ Contact Name (* Template Review) ]]</sqph:PlaceholderLegalEntityContractName>
      <sqph:PlaceholderLegalEntityContactTitle>[[ Contact Title (* Template Review) ]]</sqph:PlaceholderLegalEntityContactTitle>
      <sqph:PlaceholderLegalEntityContactPhone>[[ Contact Phone Number (* Template Review) ]]</sqph:PlaceholderLegalEntityContactPhone>
      <sqph:PlaceholderLegalEntityContactFaxNumber>[[ Contact Fax Number (* Template Review) ]]</sqph:PlaceholderLegalEntityContactFaxNumber>
      <sqph:PlaceholderLegalEntityContractEmail>[[ Contact E-mail (* Template Review) ]]</sqph:PlaceholderLegalEntityContractEmail>
    </sqph:SecondParty>
    <sqph:SecondParty>
      <sqph:PlaceholderLegalEntityName>[[ Name (Additional Vendor 1) ]]</sqph:PlaceholderLegalEntityName>
      <sqph:PlaceholderLegalEntityDBA>[[ Doing Business As  (Additional Vendor 1) ]]</sqph:PlaceholderLegalEntityDBA>
      <sqph:PlaceholderLegalEntityOtherNames>[[ Other Names (Additional Vendor 1) ]]</sqph:PlaceholderLegalEntityOtherNames>
      <sqph:PlaceholderLegalEntityAddress1>[[ Street Line 1 (Additional Vendor 1) ]]</sqph:PlaceholderLegalEntityAddress1>
      <sqph:PlaceholderLegalEntityAddress2>[[ Street Line 2 (Additional Vendor 1) ]]</sqph:PlaceholderLegalEntityAddress2>
      <sqph:PlaceholderLegalEntityAddress3>[[ Street Line 3 (Additional Vendor 1) ]]</sqph:PlaceholderLegalEntityAddress3>
      <sqph:PlaceholderLegalEntityCityTown>[[ City/Town (Additional Vendor 1) ]]</sqph:PlaceholderLegalEntityCityTown>
      <sqph:PlaceholderLegalEntityStateProvince>[[ State/Province (Additional Vendor 1) ]]</sqph:PlaceholderLegalEntityStateProvince>
      <sqph:PlaceholderLegalEntityPostalCode>[[ Postal Code (Additional Vendor 1) ]]</sqph:PlaceholderLegalEntityPostalCode>
      <sqph:PlaceholderLegalEntityCountry>[[ Country (Additional Vendor 1) ]]</sqph:PlaceholderLegalEntityCountry>
      <sqph:PlaceholderLegalEntityPhone>[[ Phone Number (Additional Vendor 1) ]]</sqph:PlaceholderLegalEntityPhone>
      <sqph:PlaceholderLegalEntityFaxNumber>[[ Fax Number (Additional Vendor 1) ]]</sqph:PlaceholderLegalEntityFaxNumber>
      <sqph:PlaceholderLegalEntityContractName>[[ Contact Name (Additional Vendor 1 Contact ) ]]</sqph:PlaceholderLegalEntityContractName>
      <sqph:PlaceholderLegalEntityContactTitle>[[ Contact Title (Additional Vendor 1 Contact ) ]]</sqph:PlaceholderLegalEntityContactTitle>
      <sqph:PlaceholderLegalEntityContactPhone>[[ Contact Phone Number (Additional Vendor 1 Contact ) ]]</sqph:PlaceholderLegalEntityContactPhone>
      <sqph:PlaceholderLegalEntityContactFaxNumber>[[ Contact Fax Number (Additional Vendor 1 Contact ) ]]</sqph:PlaceholderLegalEntityContactFaxNumber>
      <sqph:PlaceholderLegalEntityContractEmail>[[ Contact E-mail (Additional Vendor 1 Contact ) ]]</sqph:PlaceholderLegalEntityContractEmail>
    </sqph:SecondParty>
    <sqph:SecondParty>
      <sqph:PlaceholderLegalEntityName>[[ Name (Additional Vendor 2) ]]</sqph:PlaceholderLegalEntityName>
      <sqph:PlaceholderLegalEntityDBA>[[ Doing Business As  (Additional Vendor 2) ]]</sqph:PlaceholderLegalEntityDBA>
      <sqph:PlaceholderLegalEntityOtherNames>[[ Other Names (Additional Vendor 2) ]]</sqph:PlaceholderLegalEntityOtherNames>
      <sqph:PlaceholderLegalEntityAddress1>[[ Street Line 1 (Additional Vendor 2) ]]</sqph:PlaceholderLegalEntityAddress1>
      <sqph:PlaceholderLegalEntityAddress2>[[ Street Line 2 (Additional Vendor 2) ]]</sqph:PlaceholderLegalEntityAddress2>
      <sqph:PlaceholderLegalEntityAddress3>[[ Street Line 3 (Additional Vendor 2) ]]</sqph:PlaceholderLegalEntityAddress3>
      <sqph:PlaceholderLegalEntityCityTown>[[ City/Town (Additional Vendor 2) ]]</sqph:PlaceholderLegalEntityCityTown>
      <sqph:PlaceholderLegalEntityStateProvince>[[ State/Province (Additional Vendor 2) ]]</sqph:PlaceholderLegalEntityStateProvince>
      <sqph:PlaceholderLegalEntityPostalCode>[[ Postal Code (Additional Vendor 2) ]]</sqph:PlaceholderLegalEntityPostalCode>
      <sqph:PlaceholderLegalEntityCountry>[[ Country (Additional Vendor 2) ]]</sqph:PlaceholderLegalEntityCountry>
      <sqph:PlaceholderLegalEntityPhone>[[ Phone Number (Additional Vendor 2) ]]</sqph:PlaceholderLegalEntityPhone>
      <sqph:PlaceholderLegalEntityFaxNumber>[[ Fax Number (Additional Vendor 2) ]]</sqph:PlaceholderLegalEntityFaxNumber>
      <sqph:PlaceholderLegalEntityContractName>[[ Contact Name (Additional Vendor 2 Contact ) ]]</sqph:PlaceholderLegalEntityContractName>
      <sqph:PlaceholderLegalEntityContactTitle>[[ Contact Title (Additional Vendor 2 Contact ) ]]</sqph:PlaceholderLegalEntityContactTitle>
      <sqph:PlaceholderLegalEntityContactPhone>[[ Contact Phone Number (Additional Vendor 2 Contact ) ]]</sqph:PlaceholderLegalEntityContactPhone>
      <sqph:PlaceholderLegalEntityContactFaxNumber>[[ Contact Fax Number (Additional Vendor 2 Contact ) ]]</sqph:PlaceholderLegalEntityContactFaxNumber>
      <sqph:PlaceholderLegalEntityContractEmail>[[ Contact E-mail (Additional Vendor 2 Contact ) ]]</sqph:PlaceholderLegalEntityContractEmail>
    </sqph:SecondParty>
    <sqph:SecondParty>
      <sqph:PlaceholderLegalEntityName>[[ Name (Additional Vendor 3) ]]</sqph:PlaceholderLegalEntityName>
      <sqph:PlaceholderLegalEntityDBA>[[ Doing Business As  (Additional Vendor 3) ]]</sqph:PlaceholderLegalEntityDBA>
      <sqph:PlaceholderLegalEntityOtherNames>[[ Other Names (Additional Vendor 3) ]]</sqph:PlaceholderLegalEntityOtherNames>
      <sqph:PlaceholderLegalEntityAddress1>[[ Street Line 1 (Additional Vendor 3) ]]</sqph:PlaceholderLegalEntityAddress1>
      <sqph:PlaceholderLegalEntityAddress2>[[ Street Line 2 (Additional Vendor 3) ]]</sqph:PlaceholderLegalEntityAddress2>
      <sqph:PlaceholderLegalEntityAddress3>[[ Street Line 3 (Additional Vendor 3) ]]</sqph:PlaceholderLegalEntityAddress3>
      <sqph:PlaceholderLegalEntityCityTown>[[ City/Town (Additional Vendor 3) ]]</sqph:PlaceholderLegalEntityCityTown>
      <sqph:PlaceholderLegalEntityStateProvince>[[ State/Province (Additional Vendor 3) ]]</sqph:PlaceholderLegalEntityStateProvince>
      <sqph:PlaceholderLegalEntityPostalCode>[[ Postal Code (Additional Vendor 3) ]]</sqph:PlaceholderLegalEntityPostalCode>
      <sqph:PlaceholderLegalEntityCountry>[[ Country (Additional Vendor 3) ]]</sqph:PlaceholderLegalEntityCountry>
      <sqph:PlaceholderLegalEntityPhone>[[ Phone Number (Additional Vendor 3) ]]</sqph:PlaceholderLegalEntityPhone>
      <sqph:PlaceholderLegalEntityFaxNumber>[[ Fax Number (Additional Vendor 3) ]]</sqph:PlaceholderLegalEntityFaxNumber>
      <sqph:PlaceholderLegalEntityContractName>[[ Contact Name (Additional Vendor 3 Contact ) ]]</sqph:PlaceholderLegalEntityContractName>
      <sqph:PlaceholderLegalEntityContactTitle>[[ Contact Title (Additional Vendor 3 Contact ) ]]</sqph:PlaceholderLegalEntityContactTitle>
      <sqph:PlaceholderLegalEntityContactPhone>[[ Contact Phone Number (Additional Vendor 3 Contact ) ]]</sqph:PlaceholderLegalEntityContactPhone>
      <sqph:PlaceholderLegalEntityContactFaxNumber>[[ Contact Fax Number (Additional Vendor 3 Contact ) ]]</sqph:PlaceholderLegalEntityContactFaxNumber>
      <sqph:PlaceholderLegalEntityContractEmail>[[ Contact E-mail (Additional Vendor 3 Contact ) ]]</sqph:PlaceholderLegalEntityContractEmail>
    </sqph:SecondParty>
    <sqph:SecondParty>
      <sqph:PlaceholderLegalEntityName>[[ Name (Additional Vendor 4) ]]</sqph:PlaceholderLegalEntityName>
      <sqph:PlaceholderLegalEntityDBA>[[ Doing Business As  (Additional Vendor 4) ]]</sqph:PlaceholderLegalEntityDBA>
      <sqph:PlaceholderLegalEntityOtherNames>[[ Other Names (Additional Vendor 4) ]]</sqph:PlaceholderLegalEntityOtherNames>
      <sqph:PlaceholderLegalEntityAddress1>[[ Street Line 1 (Additional Vendor 4) ]]</sqph:PlaceholderLegalEntityAddress1>
      <sqph:PlaceholderLegalEntityAddress2>[[ Street Line 2 (Additional Vendor 4) ]]</sqph:PlaceholderLegalEntityAddress2>
      <sqph:PlaceholderLegalEntityAddress3>[[ Street Line 3 (Additional Vendor 4) ]]</sqph:PlaceholderLegalEntityAddress3>
      <sqph:PlaceholderLegalEntityCityTown>[[ City/Town (Additional Vendor 4) ]]</sqph:PlaceholderLegalEntityCityTown>
      <sqph:PlaceholderLegalEntityStateProvince>[[ State/Province (Additional Vendor 4) ]]</sqph:PlaceholderLegalEntityStateProvince>
      <sqph:PlaceholderLegalEntityPostalCode>[[ Postal Code (Additional Vendor 4) ]]</sqph:PlaceholderLegalEntityPostalCode>
      <sqph:PlaceholderLegalEntityCountry>[[ Country (Additional Vendor 4) ]]</sqph:PlaceholderLegalEntityCountry>
      <sqph:PlaceholderLegalEntityPhone>[[ Phone Number (Additional Vendor 4) ]]</sqph:PlaceholderLegalEntityPhone>
      <sqph:PlaceholderLegalEntityFaxNumber>[[ Fax Number (Additional Vendor 4) ]]</sqph:PlaceholderLegalEntityFaxNumber>
      <sqph:PlaceholderLegalEntityContractName>[[ Contact Name (Additional Vendor 4 Contact ) ]]</sqph:PlaceholderLegalEntityContractName>
      <sqph:PlaceholderLegalEntityContactTitle>[[ Contact Title (Additional Vendor 4 Contact ) ]]</sqph:PlaceholderLegalEntityContactTitle>
      <sqph:PlaceholderLegalEntityContactPhone>[[ Contact Phone Number (Additional Vendor 4 Contact ) ]]</sqph:PlaceholderLegalEntityContactPhone>
      <sqph:PlaceholderLegalEntityContactFaxNumber>[[ Contact Fax Number (Additional Vendor 4 Contact ) ]]</sqph:PlaceholderLegalEntityContactFaxNumber>
      <sqph:PlaceholderLegalEntityContractEmail>[[ Contact E-mail (Additional Vendor 4 Contact ) ]]</sqph:PlaceholderLegalEntityContractEmail>
    </sqph:SecondParty>
    <sqph:SecondParty>
      <sqph:PlaceholderLegalEntityName>[[ Name (Additional Vendor 5) ]]</sqph:PlaceholderLegalEntityName>
      <sqph:PlaceholderLegalEntityDBA>[[ Doing Business As  (Additional Vendor 5) ]]</sqph:PlaceholderLegalEntityDBA>
      <sqph:PlaceholderLegalEntityOtherNames>[[ Other Names (Additional Vendor 5) ]]</sqph:PlaceholderLegalEntityOtherNames>
      <sqph:PlaceholderLegalEntityAddress1>[[ Street Line 1 (Additional Vendor 5) ]]</sqph:PlaceholderLegalEntityAddress1>
      <sqph:PlaceholderLegalEntityAddress2>[[ Street Line 2 (Additional Vendor 5) ]]</sqph:PlaceholderLegalEntityAddress2>
      <sqph:PlaceholderLegalEntityAddress3>[[ Street Line 3 (Additional Vendor 5) ]]</sqph:PlaceholderLegalEntityAddress3>
      <sqph:PlaceholderLegalEntityCityTown>[[ City/Town (Additional Vendor 5) ]]</sqph:PlaceholderLegalEntityCityTown>
      <sqph:PlaceholderLegalEntityStateProvince>[[ State/Province (Additional Vendor 5) ]]</sqph:PlaceholderLegalEntityStateProvince>
      <sqph:PlaceholderLegalEntityPostalCode>[[ Postal Code (Additional Vendor 5) ]]</sqph:PlaceholderLegalEntityPostalCode>
      <sqph:PlaceholderLegalEntityCountry>[[ Country (Additional Vendor 5) ]]</sqph:PlaceholderLegalEntityCountry>
      <sqph:PlaceholderLegalEntityPhone>[[ Phone Number (Additional Vendor 5) ]]</sqph:PlaceholderLegalEntityPhone>
      <sqph:PlaceholderLegalEntityFaxNumber>[[ Fax Number (Additional Vendor 5) ]]</sqph:PlaceholderLegalEntityFaxNumber>
      <sqph:PlaceholderLegalEntityContractName>[[ Contact Name (Additional Vendor 5 Contact ) ]]</sqph:PlaceholderLegalEntityContractName>
      <sqph:PlaceholderLegalEntityContactTitle>[[ Contact Title (Additional Vendor 5 Contact ) ]]</sqph:PlaceholderLegalEntityContactTitle>
      <sqph:PlaceholderLegalEntityContactPhone>[[ Contact Phone Number (Additional Vendor 5 Contact ) ]]</sqph:PlaceholderLegalEntityContactPhone>
      <sqph:PlaceholderLegalEntityContactFaxNumber>[[ Contact Fax Number (Additional Vendor 5 Contact ) ]]</sqph:PlaceholderLegalEntityContactFaxNumber>
      <sqph:PlaceholderLegalEntityContractEmail>[[ Contact E-mail (Additional Vendor 5 Contact ) ]]</sqph:PlaceholderLegalEntityContractEmail>
    </sqph:SecondParty>
  </sqph:SecondParties>
  <sqph:Approvers>
    <sqph:Step>
      <sqph:PlaceholderStepName>OGC</sqph:PlaceholderStepName>
      <sqph:PlaceholderApproverNameDate>[[ Approver Name and Date (Step: OGC) ]]</sqph:PlaceholderApproverNameDate>
      <sqph:PlaceholderApproverName>[[ Approver Name (Step: OGC) ]]</sqph:PlaceholderApproverName>
      <sqph:PlaceholderApproverDate>[[ Approval Date (Step: OGC) ]]</sqph:PlaceholderApproverDate>
    </sqph:Step>
    <sqph:Step>
      <sqph:PlaceholderStepName>Proc/Cont Administrator</sqph:PlaceholderStepName>
      <sqph:PlaceholderApproverNameDate>Step Skipped</sqph:PlaceholderApproverNameDate>
      <sqph:PlaceholderApproverName>Step Skipped</sqph:PlaceholderApproverName>
      <sqph:PlaceholderApproverDate>Step Skipped</sqph:PlaceholderApproverDate>
    </sqph:Step>
    <sqph:Step>
      <sqph:PlaceholderStepName>Director of Proc/Cont Services</sqph:PlaceholderStepName>
      <sqph:PlaceholderApproverNameDate>Step Skipped</sqph:PlaceholderApproverNameDate>
      <sqph:PlaceholderApproverName>Step Skipped</sqph:PlaceholderApproverName>
      <sqph:PlaceholderApproverDate>Step Skipped</sqph:PlaceholderApproverDate>
    </sqph:Step>
    <sqph:Step>
      <sqph:PlaceholderStepName>AVC of Financial Services</sqph:PlaceholderStepName>
      <sqph:PlaceholderApproverNameDate>Step Skipped</sqph:PlaceholderApproverNameDate>
      <sqph:PlaceholderApproverName>Step Skipped</sqph:PlaceholderApproverName>
      <sqph:PlaceholderApproverDate>Step Skipped</sqph:PlaceholderApproverDate>
    </sqph:Step>
    <sqph:Step>
      <sqph:PlaceholderStepName>SVC Bus-Fin Affairs/Treasurer</sqph:PlaceholderStepName>
      <sqph:PlaceholderApproverNameDate>Step Skipped</sqph:PlaceholderApproverNameDate>
      <sqph:PlaceholderApproverName>Step Skipped</sqph:PlaceholderApproverName>
      <sqph:PlaceholderApproverDate>Step Skipped</sqph:PlaceholderApproverDate>
    </sqph:Step>
    <sqph:Step>
      <sqph:PlaceholderStepName>Provost and Executive VC</sqph:PlaceholderStepName>
      <sqph:PlaceholderApproverNameDate>Step Skipped</sqph:PlaceholderApproverNameDate>
      <sqph:PlaceholderApproverName>Step Skipped</sqph:PlaceholderApproverName>
      <sqph:PlaceholderApproverDate>Step Skipped</sqph:PlaceholderApproverDate>
    </sqph:Step>
  </sqph:Approvers>
</sqph:contractplaceholders>
</file>

<file path=customXml/itemProps1.xml><?xml version="1.0" encoding="utf-8"?>
<ds:datastoreItem xmlns:ds="http://schemas.openxmlformats.org/officeDocument/2006/customXml" ds:itemID="{55CC6290-2072-4A9F-B3D6-A9FC520E4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f54275-e47c-4802-9374-985912ecf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4FD3AA-514E-4402-BA39-544D1532CA26}">
  <ds:schemaRefs>
    <ds:schemaRef ds:uri="http://schemas.microsoft.com/sharepoint/v3/contenttype/forms"/>
  </ds:schemaRefs>
</ds:datastoreItem>
</file>

<file path=customXml/itemProps3.xml><?xml version="1.0" encoding="utf-8"?>
<ds:datastoreItem xmlns:ds="http://schemas.openxmlformats.org/officeDocument/2006/customXml" ds:itemID="{1E9A8782-8D11-42E4-97D1-2F92E96AF6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F38381-BBFF-497D-AD21-DC10158E0063}">
  <ds:schemaRefs>
    <ds:schemaRef ds:uri="http://schemas.sciquest.com/tcm/office/v1"/>
  </ds:schemaRefs>
</ds:datastoreItem>
</file>

<file path=customXml/itemProps5.xml><?xml version="1.0" encoding="utf-8"?>
<ds:datastoreItem xmlns:ds="http://schemas.openxmlformats.org/officeDocument/2006/customXml" ds:itemID="{21AEF620-64A5-49CC-B991-09934465CB55}">
  <ds:schemaRefs>
    <ds:schemaRef ds:uri="http://schemas.sciquest.com/tcm/office/placeholders/v1"/>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00</Words>
  <Characters>1135</Characters>
  <Application>Microsoft Office Word</Application>
  <DocSecurity>0</DocSecurity>
  <Lines>36</Lines>
  <Paragraphs>21</Paragraphs>
  <ScaleCrop>false</ScaleCrop>
  <Company>University of Denver</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ok</dc:creator>
  <cp:lastModifiedBy>Chris Cook</cp:lastModifiedBy>
  <cp:revision>5</cp:revision>
  <dcterms:created xsi:type="dcterms:W3CDTF">2024-11-25T19:27:00Z</dcterms:created>
  <dcterms:modified xsi:type="dcterms:W3CDTF">2024-12-1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53EF66DC99349937957E11530AA27</vt:lpwstr>
  </property>
</Properties>
</file>